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97510" w14:textId="77777777" w:rsidR="00BF36D3" w:rsidRPr="00BF36D3" w:rsidRDefault="00BF36D3" w:rsidP="00BF36D3">
      <w:pPr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BF36D3"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Comment:</w:t>
      </w:r>
    </w:p>
    <w:p w14:paraId="0AFCAD19" w14:textId="77777777" w:rsidR="00BF36D3" w:rsidRPr="00BF36D3" w:rsidRDefault="00BF36D3" w:rsidP="00BF36D3">
      <w:pPr>
        <w:rPr>
          <w:rFonts w:ascii="Arial" w:hAnsi="Arial" w:cs="Arial"/>
          <w:kern w:val="0"/>
          <w:sz w:val="20"/>
          <w:szCs w:val="20"/>
          <w:lang w:val="en-IN"/>
          <w14:ligatures w14:val="none"/>
        </w:rPr>
      </w:pPr>
      <w:r w:rsidRPr="00BF36D3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>accept</w:t>
      </w:r>
      <w:bookmarkStart w:id="0" w:name="_GoBack"/>
      <w:bookmarkEnd w:id="0"/>
    </w:p>
    <w:p w14:paraId="1A895A19" w14:textId="77777777" w:rsidR="00BF36D3" w:rsidRPr="00BF36D3" w:rsidRDefault="00BF36D3" w:rsidP="00BF36D3">
      <w:pPr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BF36D3">
        <w:rPr>
          <w:rFonts w:ascii="Arial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Details:</w:t>
      </w:r>
    </w:p>
    <w:p w14:paraId="66D864B5" w14:textId="3B2C015B" w:rsidR="00B17BEB" w:rsidRPr="00BF36D3" w:rsidRDefault="00DA4A37" w:rsidP="00BF36D3">
      <w:r w:rsidRPr="00DA4A37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Prof. Mohamed </w:t>
      </w:r>
      <w:proofErr w:type="spellStart"/>
      <w:r w:rsidRPr="00DA4A37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>Fawzy</w:t>
      </w:r>
      <w:proofErr w:type="spellEnd"/>
      <w:r w:rsidRPr="00DA4A37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 Ramadan </w:t>
      </w:r>
      <w:proofErr w:type="spellStart"/>
      <w:r w:rsidRPr="00DA4A37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>Hasssanien</w:t>
      </w:r>
      <w:proofErr w:type="spellEnd"/>
      <w:r w:rsidRPr="00DA4A37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>, Umm Al-</w:t>
      </w:r>
      <w:proofErr w:type="spellStart"/>
      <w:r w:rsidRPr="00DA4A37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>Qura</w:t>
      </w:r>
      <w:proofErr w:type="spellEnd"/>
      <w:r w:rsidRPr="00DA4A37">
        <w:rPr>
          <w:rFonts w:ascii="Arial" w:hAnsi="Arial" w:cs="Arial"/>
          <w:kern w:val="0"/>
          <w:sz w:val="20"/>
          <w:szCs w:val="20"/>
          <w:lang w:val="en-IN"/>
          <w14:ligatures w14:val="none"/>
        </w:rPr>
        <w:t xml:space="preserve"> University, KSA</w:t>
      </w:r>
    </w:p>
    <w:sectPr w:rsidR="00B17BEB" w:rsidRPr="00BF36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xMDc3MTMztTQ0MzRX0lEKTi0uzszPAykwrAUA2wVAOSwAAAA="/>
  </w:docVars>
  <w:rsids>
    <w:rsidRoot w:val="009C059B"/>
    <w:rsid w:val="001449A4"/>
    <w:rsid w:val="006146B1"/>
    <w:rsid w:val="006D2BDD"/>
    <w:rsid w:val="0086724B"/>
    <w:rsid w:val="009143FC"/>
    <w:rsid w:val="009C059B"/>
    <w:rsid w:val="00A375E4"/>
    <w:rsid w:val="00B17BEB"/>
    <w:rsid w:val="00BF36D3"/>
    <w:rsid w:val="00DA4A37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E373B"/>
  <w15:chartTrackingRefBased/>
  <w15:docId w15:val="{0DE33D3A-5059-445F-94E9-60D99A0FB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05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05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059B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05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059B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05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05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05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05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59B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059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059B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059B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059B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05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05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05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05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C05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05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059B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05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C059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05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C059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C059B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059B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059B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C059B"/>
    <w:rPr>
      <w:b/>
      <w:bCs/>
      <w:smallCaps/>
      <w:color w:val="365F9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7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85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2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17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08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228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067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8186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11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3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9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77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289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61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6540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PC 1180</cp:lastModifiedBy>
  <cp:revision>6</cp:revision>
  <dcterms:created xsi:type="dcterms:W3CDTF">2025-02-08T11:29:00Z</dcterms:created>
  <dcterms:modified xsi:type="dcterms:W3CDTF">2025-05-05T11:10:00Z</dcterms:modified>
</cp:coreProperties>
</file>